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6F2D1" w14:textId="570FF828" w:rsidR="00FF5CF8" w:rsidRDefault="00FF5CF8">
      <w:pPr>
        <w:rPr>
          <w:b/>
          <w:bCs/>
          <w:lang w:val="en-US"/>
        </w:rPr>
      </w:pPr>
      <w:r>
        <w:rPr>
          <w:b/>
          <w:bCs/>
          <w:lang w:val="en-US"/>
        </w:rPr>
        <w:t>Executive Summary</w:t>
      </w:r>
      <w:r w:rsidR="00585EA1">
        <w:rPr>
          <w:b/>
          <w:bCs/>
          <w:lang w:val="en-US"/>
        </w:rPr>
        <w:t xml:space="preserve"> -</w:t>
      </w:r>
    </w:p>
    <w:p w14:paraId="636658A8" w14:textId="77777777" w:rsidR="00FF5CF8" w:rsidRDefault="00FF5CF8">
      <w:pPr>
        <w:rPr>
          <w:b/>
          <w:bCs/>
          <w:lang w:val="en-US"/>
        </w:rPr>
      </w:pPr>
    </w:p>
    <w:p w14:paraId="4EB4F5D1" w14:textId="141E2461" w:rsidR="00FF5CF8" w:rsidRPr="00FF5CF8" w:rsidRDefault="00FF5CF8">
      <w:pPr>
        <w:rPr>
          <w:b/>
          <w:bCs/>
          <w:lang w:val="en-US"/>
        </w:rPr>
      </w:pPr>
      <w:r w:rsidRPr="00FF5CF8">
        <w:rPr>
          <w:b/>
          <w:bCs/>
          <w:lang w:val="en-US"/>
        </w:rPr>
        <w:t xml:space="preserve">Introduction - </w:t>
      </w:r>
    </w:p>
    <w:p w14:paraId="378798A5" w14:textId="2FBE300B" w:rsidR="00FF5CF8" w:rsidRDefault="00FF5CF8">
      <w:pPr>
        <w:rPr>
          <w:lang w:val="en-US"/>
        </w:rPr>
      </w:pPr>
    </w:p>
    <w:p w14:paraId="40CA0CDD" w14:textId="3444CD49" w:rsidR="00FF5CF8" w:rsidRDefault="00FF5CF8">
      <w:pPr>
        <w:rPr>
          <w:b/>
          <w:bCs/>
          <w:lang w:val="en-US"/>
        </w:rPr>
      </w:pPr>
      <w:r w:rsidRPr="00FF5CF8">
        <w:rPr>
          <w:b/>
          <w:bCs/>
          <w:lang w:val="en-US"/>
        </w:rPr>
        <w:t xml:space="preserve">Literature Review </w:t>
      </w:r>
      <w:r>
        <w:rPr>
          <w:b/>
          <w:bCs/>
          <w:lang w:val="en-US"/>
        </w:rPr>
        <w:t>–</w:t>
      </w:r>
      <w:r w:rsidRPr="00FF5CF8">
        <w:rPr>
          <w:b/>
          <w:bCs/>
          <w:lang w:val="en-US"/>
        </w:rPr>
        <w:t xml:space="preserve"> </w:t>
      </w:r>
    </w:p>
    <w:p w14:paraId="3FE5B6F4" w14:textId="5C41229B" w:rsidR="0013304A" w:rsidRDefault="00812BA9">
      <w:pPr>
        <w:rPr>
          <w:i/>
          <w:iCs/>
          <w:lang w:val="en-US"/>
        </w:rPr>
      </w:pPr>
      <w:r w:rsidRPr="0013304A">
        <w:rPr>
          <w:i/>
          <w:iCs/>
          <w:lang w:val="en-US"/>
        </w:rPr>
        <w:t xml:space="preserve">Research Question Elicitation </w:t>
      </w:r>
    </w:p>
    <w:p w14:paraId="49D98CA5" w14:textId="77777777" w:rsidR="0013304A" w:rsidRPr="0013304A" w:rsidRDefault="0013304A">
      <w:pPr>
        <w:rPr>
          <w:i/>
          <w:iCs/>
          <w:lang w:val="en-US"/>
        </w:rPr>
      </w:pPr>
    </w:p>
    <w:p w14:paraId="13AAF147" w14:textId="2D287F07" w:rsidR="00FF5CF8" w:rsidRDefault="00FF5CF8">
      <w:pPr>
        <w:rPr>
          <w:b/>
          <w:bCs/>
          <w:lang w:val="en-US"/>
        </w:rPr>
      </w:pPr>
      <w:r>
        <w:rPr>
          <w:b/>
          <w:bCs/>
          <w:lang w:val="en-US"/>
        </w:rPr>
        <w:t>Project Breakdown</w:t>
      </w:r>
      <w:r w:rsidR="00812BA9">
        <w:rPr>
          <w:b/>
          <w:bCs/>
          <w:lang w:val="en-US"/>
        </w:rPr>
        <w:t xml:space="preserve"> - </w:t>
      </w:r>
    </w:p>
    <w:p w14:paraId="57B546ED" w14:textId="084B03E8" w:rsidR="00FF5CF8" w:rsidRDefault="00FF5CF8">
      <w:pPr>
        <w:rPr>
          <w:b/>
          <w:bCs/>
          <w:lang w:val="en-US"/>
        </w:rPr>
      </w:pPr>
    </w:p>
    <w:p w14:paraId="40E181CB" w14:textId="2B4828C0" w:rsidR="00FF5CF8" w:rsidRPr="00812BA9" w:rsidRDefault="00FF5CF8">
      <w:pPr>
        <w:rPr>
          <w:b/>
          <w:bCs/>
          <w:lang w:val="en-US"/>
        </w:rPr>
      </w:pPr>
      <w:r w:rsidRPr="00812BA9">
        <w:rPr>
          <w:b/>
          <w:bCs/>
          <w:lang w:val="en-US"/>
        </w:rPr>
        <w:t>Design</w:t>
      </w:r>
      <w:r w:rsidR="00812BA9" w:rsidRPr="00812BA9">
        <w:rPr>
          <w:b/>
          <w:bCs/>
          <w:lang w:val="en-US"/>
        </w:rPr>
        <w:t>/</w:t>
      </w:r>
      <w:r w:rsidRPr="00812BA9">
        <w:rPr>
          <w:b/>
          <w:bCs/>
          <w:lang w:val="en-US"/>
        </w:rPr>
        <w:t>Methodology –</w:t>
      </w:r>
    </w:p>
    <w:p w14:paraId="033423B7" w14:textId="77777777" w:rsidR="00812BA9" w:rsidRPr="0013304A" w:rsidRDefault="00812BA9" w:rsidP="00812BA9">
      <w:pPr>
        <w:rPr>
          <w:i/>
          <w:iCs/>
          <w:lang w:val="en-US"/>
        </w:rPr>
      </w:pPr>
      <w:r w:rsidRPr="0013304A">
        <w:rPr>
          <w:i/>
          <w:iCs/>
          <w:lang w:val="en-US"/>
        </w:rPr>
        <w:t xml:space="preserve">Requirements Synthesis and Research Questions – </w:t>
      </w:r>
    </w:p>
    <w:p w14:paraId="022FEA17" w14:textId="493BABAE" w:rsidR="00812BA9" w:rsidRPr="0013304A" w:rsidRDefault="0013304A">
      <w:pPr>
        <w:rPr>
          <w:sz w:val="20"/>
          <w:szCs w:val="20"/>
          <w:lang w:val="en-US"/>
        </w:rPr>
      </w:pPr>
      <w:r w:rsidRPr="0013304A">
        <w:rPr>
          <w:sz w:val="20"/>
          <w:szCs w:val="20"/>
          <w:lang w:val="en-US"/>
        </w:rPr>
        <w:t>RQs</w:t>
      </w:r>
    </w:p>
    <w:p w14:paraId="5FA10B31" w14:textId="040F3981" w:rsidR="00321640" w:rsidRPr="0013304A" w:rsidRDefault="007034F2">
      <w:pPr>
        <w:rPr>
          <w:sz w:val="20"/>
          <w:szCs w:val="20"/>
          <w:lang w:val="en-US"/>
        </w:rPr>
      </w:pPr>
      <w:r w:rsidRPr="0013304A">
        <w:rPr>
          <w:sz w:val="20"/>
          <w:szCs w:val="20"/>
          <w:lang w:val="en-US"/>
        </w:rPr>
        <w:t xml:space="preserve">Requirements </w:t>
      </w:r>
    </w:p>
    <w:p w14:paraId="51585662" w14:textId="1461D592" w:rsidR="007034F2" w:rsidRDefault="007034F2">
      <w:pPr>
        <w:rPr>
          <w:lang w:val="en-US"/>
        </w:rPr>
      </w:pPr>
    </w:p>
    <w:p w14:paraId="414F9009" w14:textId="04A2F374" w:rsidR="007034F2" w:rsidRPr="0013304A" w:rsidRDefault="00FD4A39">
      <w:pPr>
        <w:rPr>
          <w:i/>
          <w:iCs/>
          <w:lang w:val="en-US"/>
        </w:rPr>
      </w:pPr>
      <w:r w:rsidRPr="0013304A">
        <w:rPr>
          <w:i/>
          <w:iCs/>
          <w:lang w:val="en-US"/>
        </w:rPr>
        <w:t xml:space="preserve">Datasets – </w:t>
      </w:r>
    </w:p>
    <w:p w14:paraId="1807D01A" w14:textId="39F564D7" w:rsidR="005D4B4F" w:rsidRPr="0013304A" w:rsidRDefault="005D4B4F">
      <w:pPr>
        <w:rPr>
          <w:sz w:val="20"/>
          <w:szCs w:val="20"/>
          <w:lang w:val="en-US"/>
        </w:rPr>
      </w:pPr>
      <w:r w:rsidRPr="0013304A">
        <w:rPr>
          <w:sz w:val="20"/>
          <w:szCs w:val="20"/>
          <w:lang w:val="en-US"/>
        </w:rPr>
        <w:t xml:space="preserve">OSM Data Set - </w:t>
      </w:r>
    </w:p>
    <w:p w14:paraId="39AA9535" w14:textId="624378A6" w:rsidR="005D4B4F" w:rsidRPr="0013304A" w:rsidRDefault="005D4B4F">
      <w:pPr>
        <w:rPr>
          <w:sz w:val="20"/>
          <w:szCs w:val="20"/>
          <w:lang w:val="en-US"/>
        </w:rPr>
      </w:pPr>
      <w:r w:rsidRPr="0013304A">
        <w:rPr>
          <w:sz w:val="20"/>
          <w:szCs w:val="20"/>
          <w:lang w:val="en-US"/>
        </w:rPr>
        <w:t>Boundary Dataset –</w:t>
      </w:r>
    </w:p>
    <w:p w14:paraId="692E3B29" w14:textId="2DA081E4" w:rsidR="00DD295A" w:rsidRDefault="00DD295A">
      <w:pPr>
        <w:rPr>
          <w:lang w:val="en-US"/>
        </w:rPr>
      </w:pPr>
    </w:p>
    <w:p w14:paraId="01A3D42F" w14:textId="478178FD" w:rsidR="00DD295A" w:rsidRPr="0013304A" w:rsidRDefault="00DD295A">
      <w:pPr>
        <w:rPr>
          <w:i/>
          <w:iCs/>
          <w:lang w:val="en-US"/>
        </w:rPr>
      </w:pPr>
      <w:r w:rsidRPr="0013304A">
        <w:rPr>
          <w:i/>
          <w:iCs/>
          <w:lang w:val="en-US"/>
        </w:rPr>
        <w:t xml:space="preserve">Hypothesis </w:t>
      </w:r>
      <w:r w:rsidR="00883170" w:rsidRPr="0013304A">
        <w:rPr>
          <w:i/>
          <w:iCs/>
          <w:lang w:val="en-US"/>
        </w:rPr>
        <w:t>–</w:t>
      </w:r>
      <w:r w:rsidRPr="0013304A">
        <w:rPr>
          <w:i/>
          <w:iCs/>
          <w:lang w:val="en-US"/>
        </w:rPr>
        <w:t xml:space="preserve"> </w:t>
      </w:r>
    </w:p>
    <w:p w14:paraId="0BBBF0DC" w14:textId="77777777" w:rsidR="00883170" w:rsidRDefault="00883170">
      <w:pPr>
        <w:rPr>
          <w:lang w:val="en-US"/>
        </w:rPr>
      </w:pPr>
    </w:p>
    <w:p w14:paraId="317013A0" w14:textId="21DCAD5A" w:rsidR="00353B6B" w:rsidRPr="0013304A" w:rsidRDefault="00353B6B">
      <w:pPr>
        <w:rPr>
          <w:i/>
          <w:iCs/>
          <w:lang w:val="en-US"/>
        </w:rPr>
      </w:pPr>
      <w:r w:rsidRPr="0013304A">
        <w:rPr>
          <w:i/>
          <w:iCs/>
          <w:lang w:val="en-US"/>
        </w:rPr>
        <w:t xml:space="preserve">Model - </w:t>
      </w:r>
    </w:p>
    <w:p w14:paraId="4ACE8535" w14:textId="2E9EEC51" w:rsidR="00353B6B" w:rsidRPr="0013304A" w:rsidRDefault="00353B6B">
      <w:pPr>
        <w:rPr>
          <w:sz w:val="20"/>
          <w:szCs w:val="20"/>
          <w:lang w:val="en-US"/>
        </w:rPr>
      </w:pPr>
      <w:r w:rsidRPr="0013304A">
        <w:rPr>
          <w:sz w:val="20"/>
          <w:szCs w:val="20"/>
          <w:lang w:val="en-US"/>
        </w:rPr>
        <w:t xml:space="preserve">U-Net </w:t>
      </w:r>
      <w:r w:rsidR="001C607B">
        <w:rPr>
          <w:sz w:val="20"/>
          <w:szCs w:val="20"/>
          <w:lang w:val="en-US"/>
        </w:rPr>
        <w:t>–</w:t>
      </w:r>
      <w:r w:rsidRPr="0013304A">
        <w:rPr>
          <w:sz w:val="20"/>
          <w:szCs w:val="20"/>
          <w:lang w:val="en-US"/>
        </w:rPr>
        <w:t xml:space="preserve"> </w:t>
      </w:r>
    </w:p>
    <w:p w14:paraId="22D5F7E4" w14:textId="4D0B4EDC" w:rsidR="00FD4A39" w:rsidRDefault="00FD4A39">
      <w:pPr>
        <w:rPr>
          <w:lang w:val="en-US"/>
        </w:rPr>
      </w:pPr>
    </w:p>
    <w:p w14:paraId="45DD3CAA" w14:textId="730A1E79" w:rsidR="00883170" w:rsidRPr="0013304A" w:rsidRDefault="00883170">
      <w:pPr>
        <w:rPr>
          <w:i/>
          <w:iCs/>
          <w:lang w:val="en-US"/>
        </w:rPr>
      </w:pPr>
      <w:r w:rsidRPr="0013304A">
        <w:rPr>
          <w:i/>
          <w:iCs/>
          <w:lang w:val="en-US"/>
        </w:rPr>
        <w:t xml:space="preserve">Evaluation Techniques - </w:t>
      </w:r>
    </w:p>
    <w:p w14:paraId="68CA934F" w14:textId="0E9E2F5B" w:rsidR="00FD4A39" w:rsidRDefault="0013304A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Binary Cross Entropy -</w:t>
      </w:r>
    </w:p>
    <w:p w14:paraId="14B38C8F" w14:textId="3B4EE890" w:rsidR="0013304A" w:rsidRDefault="0013304A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Categorical Cross Entropy – </w:t>
      </w:r>
    </w:p>
    <w:p w14:paraId="579EECE7" w14:textId="5D3CB002" w:rsidR="0013304A" w:rsidRDefault="0013304A">
      <w:pPr>
        <w:rPr>
          <w:sz w:val="20"/>
          <w:szCs w:val="20"/>
          <w:lang w:val="en-US"/>
        </w:rPr>
      </w:pPr>
    </w:p>
    <w:p w14:paraId="7C391271" w14:textId="737DE4C6" w:rsidR="0013304A" w:rsidRPr="0013304A" w:rsidRDefault="0013304A">
      <w:pPr>
        <w:rPr>
          <w:i/>
          <w:iCs/>
          <w:lang w:val="en-US"/>
        </w:rPr>
      </w:pPr>
      <w:r w:rsidRPr="0013304A">
        <w:rPr>
          <w:i/>
          <w:iCs/>
          <w:lang w:val="en-US"/>
        </w:rPr>
        <w:t xml:space="preserve">Post Model Processing- </w:t>
      </w:r>
    </w:p>
    <w:p w14:paraId="4EB9975A" w14:textId="77777777" w:rsidR="00237668" w:rsidRDefault="00237668">
      <w:pPr>
        <w:rPr>
          <w:lang w:val="en-US"/>
        </w:rPr>
      </w:pPr>
    </w:p>
    <w:p w14:paraId="307FDEBD" w14:textId="4E8A2592" w:rsidR="007034F2" w:rsidRPr="0013304A" w:rsidRDefault="007034F2">
      <w:pPr>
        <w:rPr>
          <w:b/>
          <w:bCs/>
          <w:lang w:val="en-US"/>
        </w:rPr>
      </w:pPr>
      <w:r w:rsidRPr="0013304A">
        <w:rPr>
          <w:b/>
          <w:bCs/>
          <w:lang w:val="en-US"/>
        </w:rPr>
        <w:t xml:space="preserve">Implementation and Testing – </w:t>
      </w:r>
    </w:p>
    <w:p w14:paraId="04C62C15" w14:textId="5FAE6121" w:rsidR="007034F2" w:rsidRDefault="00DD295A">
      <w:pPr>
        <w:rPr>
          <w:i/>
          <w:iCs/>
          <w:lang w:val="en-US"/>
        </w:rPr>
      </w:pPr>
      <w:r w:rsidRPr="0013304A">
        <w:rPr>
          <w:i/>
          <w:iCs/>
          <w:lang w:val="en-US"/>
        </w:rPr>
        <w:t xml:space="preserve">Implementation Challenges </w:t>
      </w:r>
      <w:r w:rsidR="00CC3727">
        <w:rPr>
          <w:i/>
          <w:iCs/>
          <w:lang w:val="en-US"/>
        </w:rPr>
        <w:t>–</w:t>
      </w:r>
    </w:p>
    <w:p w14:paraId="6D7C1381" w14:textId="0AA2E494" w:rsidR="00CC3727" w:rsidRDefault="00CC3727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lastRenderedPageBreak/>
        <w:t xml:space="preserve">Image Preprocessing – </w:t>
      </w:r>
    </w:p>
    <w:p w14:paraId="2C16BA3B" w14:textId="4B3C4569" w:rsidR="00CC3727" w:rsidRPr="00CC3727" w:rsidRDefault="00CC3727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Hardware Constraints - </w:t>
      </w:r>
    </w:p>
    <w:p w14:paraId="418DE558" w14:textId="0778BAB5" w:rsidR="00CC3727" w:rsidRDefault="00CC3727">
      <w:pPr>
        <w:rPr>
          <w:i/>
          <w:iCs/>
          <w:lang w:val="en-US"/>
        </w:rPr>
      </w:pPr>
    </w:p>
    <w:p w14:paraId="3D9F7138" w14:textId="77777777" w:rsidR="00DF20AB" w:rsidRDefault="00DF20AB">
      <w:pPr>
        <w:rPr>
          <w:i/>
          <w:iCs/>
          <w:lang w:val="en-US"/>
        </w:rPr>
      </w:pPr>
    </w:p>
    <w:p w14:paraId="13CF2765" w14:textId="623FB84A" w:rsidR="009B58C5" w:rsidRPr="0013304A" w:rsidRDefault="009B58C5">
      <w:pPr>
        <w:rPr>
          <w:i/>
          <w:iCs/>
          <w:lang w:val="en-US"/>
        </w:rPr>
      </w:pPr>
      <w:r w:rsidRPr="0013304A">
        <w:rPr>
          <w:i/>
          <w:iCs/>
          <w:lang w:val="en-US"/>
        </w:rPr>
        <w:t>Testing Scheme</w:t>
      </w:r>
      <w:r w:rsidR="00883170" w:rsidRPr="0013304A">
        <w:rPr>
          <w:i/>
          <w:iCs/>
          <w:lang w:val="en-US"/>
        </w:rPr>
        <w:t xml:space="preserve"> - </w:t>
      </w:r>
    </w:p>
    <w:p w14:paraId="6492FF2C" w14:textId="3E8AAC22" w:rsidR="009B58C5" w:rsidRDefault="001C607B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Epoch –</w:t>
      </w:r>
    </w:p>
    <w:p w14:paraId="2F5193C2" w14:textId="1F17B5F8" w:rsidR="001C607B" w:rsidRDefault="001C607B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Batch Size – </w:t>
      </w:r>
    </w:p>
    <w:p w14:paraId="31084E5E" w14:textId="66683822" w:rsidR="001C607B" w:rsidRDefault="001C607B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Loss Functions –</w:t>
      </w:r>
    </w:p>
    <w:p w14:paraId="41DED6A3" w14:textId="2CC6C4F4" w:rsidR="001C607B" w:rsidRDefault="001C607B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Accuracy </w:t>
      </w:r>
      <w:r w:rsidR="00B20297">
        <w:rPr>
          <w:sz w:val="20"/>
          <w:szCs w:val="20"/>
          <w:lang w:val="en-US"/>
        </w:rPr>
        <w:t>–</w:t>
      </w:r>
      <w:r>
        <w:rPr>
          <w:sz w:val="20"/>
          <w:szCs w:val="20"/>
          <w:lang w:val="en-US"/>
        </w:rPr>
        <w:t xml:space="preserve"> </w:t>
      </w:r>
    </w:p>
    <w:p w14:paraId="607E8959" w14:textId="77777777" w:rsidR="00B20297" w:rsidRPr="00CC3727" w:rsidRDefault="00B20297" w:rsidP="00B20297">
      <w:pPr>
        <w:rPr>
          <w:i/>
          <w:iCs/>
          <w:lang w:val="en-US"/>
        </w:rPr>
      </w:pPr>
    </w:p>
    <w:p w14:paraId="71680AD3" w14:textId="77777777" w:rsidR="00B20297" w:rsidRPr="00CC3727" w:rsidRDefault="00B20297" w:rsidP="00B20297">
      <w:pPr>
        <w:rPr>
          <w:i/>
          <w:iCs/>
          <w:lang w:val="en-US"/>
        </w:rPr>
      </w:pPr>
      <w:r w:rsidRPr="00CC3727">
        <w:rPr>
          <w:i/>
          <w:iCs/>
          <w:lang w:val="en-US"/>
        </w:rPr>
        <w:t>Output Cleaning</w:t>
      </w:r>
      <w:r>
        <w:rPr>
          <w:i/>
          <w:iCs/>
          <w:lang w:val="en-US"/>
        </w:rPr>
        <w:t xml:space="preserve"> -</w:t>
      </w:r>
    </w:p>
    <w:p w14:paraId="1C5FF921" w14:textId="7C20A715" w:rsidR="00146D6A" w:rsidRPr="001C607B" w:rsidRDefault="00B20297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Image Morphology</w:t>
      </w:r>
      <w:r w:rsidR="00146D6A">
        <w:rPr>
          <w:sz w:val="20"/>
          <w:szCs w:val="20"/>
          <w:lang w:val="en-US"/>
        </w:rPr>
        <w:t xml:space="preserve"> –</w:t>
      </w:r>
    </w:p>
    <w:p w14:paraId="7C6AD984" w14:textId="61FD2CCC" w:rsidR="007034F2" w:rsidRDefault="007034F2">
      <w:pPr>
        <w:rPr>
          <w:b/>
          <w:bCs/>
          <w:lang w:val="en-US"/>
        </w:rPr>
      </w:pPr>
      <w:r w:rsidRPr="0013304A">
        <w:rPr>
          <w:b/>
          <w:bCs/>
          <w:lang w:val="en-US"/>
        </w:rPr>
        <w:t xml:space="preserve">Results – </w:t>
      </w:r>
    </w:p>
    <w:p w14:paraId="1D0D998F" w14:textId="77777777" w:rsidR="00CC3727" w:rsidRPr="00CC3727" w:rsidRDefault="00CC3727" w:rsidP="00CC3727">
      <w:pPr>
        <w:rPr>
          <w:i/>
          <w:iCs/>
          <w:lang w:val="en-US"/>
        </w:rPr>
      </w:pPr>
      <w:r w:rsidRPr="00CC3727">
        <w:rPr>
          <w:i/>
          <w:iCs/>
          <w:lang w:val="en-US"/>
        </w:rPr>
        <w:t>OSM Segmentation Results</w:t>
      </w:r>
      <w:r>
        <w:rPr>
          <w:i/>
          <w:iCs/>
          <w:lang w:val="en-US"/>
        </w:rPr>
        <w:t xml:space="preserve"> -</w:t>
      </w:r>
    </w:p>
    <w:p w14:paraId="48AC823F" w14:textId="77777777" w:rsidR="00CC3727" w:rsidRPr="00CC3727" w:rsidRDefault="00CC3727">
      <w:pPr>
        <w:rPr>
          <w:i/>
          <w:iCs/>
          <w:lang w:val="en-US"/>
        </w:rPr>
      </w:pPr>
    </w:p>
    <w:p w14:paraId="2FDF0A1E" w14:textId="001F1BE5" w:rsidR="009B58C5" w:rsidRPr="00CC3727" w:rsidRDefault="009B58C5">
      <w:pPr>
        <w:rPr>
          <w:i/>
          <w:iCs/>
          <w:lang w:val="en-US"/>
        </w:rPr>
      </w:pPr>
      <w:r w:rsidRPr="00CC3727">
        <w:rPr>
          <w:i/>
          <w:iCs/>
          <w:lang w:val="en-US"/>
        </w:rPr>
        <w:t>Boundary Segmentation Results</w:t>
      </w:r>
      <w:r w:rsidR="00CC3727">
        <w:rPr>
          <w:i/>
          <w:iCs/>
          <w:lang w:val="en-US"/>
        </w:rPr>
        <w:t xml:space="preserve"> -</w:t>
      </w:r>
    </w:p>
    <w:p w14:paraId="0A940FB4" w14:textId="0BB6C78B" w:rsidR="00237668" w:rsidRDefault="00237668">
      <w:pPr>
        <w:rPr>
          <w:i/>
          <w:iCs/>
          <w:lang w:val="en-US"/>
        </w:rPr>
      </w:pPr>
    </w:p>
    <w:p w14:paraId="7E11DD29" w14:textId="70CCC9A2" w:rsidR="00146D6A" w:rsidRDefault="00146D6A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Image Pipeline - </w:t>
      </w:r>
    </w:p>
    <w:p w14:paraId="1876F8F1" w14:textId="3F742548" w:rsidR="007034F2" w:rsidRPr="00B20297" w:rsidRDefault="00B20297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Observations – </w:t>
      </w:r>
    </w:p>
    <w:p w14:paraId="6BD78809" w14:textId="7000BBE0" w:rsidR="007034F2" w:rsidRPr="0013304A" w:rsidRDefault="007034F2">
      <w:pPr>
        <w:rPr>
          <w:b/>
          <w:bCs/>
          <w:lang w:val="en-US"/>
        </w:rPr>
      </w:pPr>
      <w:r w:rsidRPr="0013304A">
        <w:rPr>
          <w:b/>
          <w:bCs/>
          <w:lang w:val="en-US"/>
        </w:rPr>
        <w:t xml:space="preserve">Conclusion – </w:t>
      </w:r>
    </w:p>
    <w:p w14:paraId="673473C3" w14:textId="4E497AF1" w:rsidR="005D4B4F" w:rsidRDefault="005D4B4F">
      <w:pPr>
        <w:rPr>
          <w:i/>
          <w:iCs/>
          <w:lang w:val="en-US"/>
        </w:rPr>
      </w:pPr>
      <w:r w:rsidRPr="00CC3727">
        <w:rPr>
          <w:i/>
          <w:iCs/>
          <w:lang w:val="en-US"/>
        </w:rPr>
        <w:t>Architectural Planning</w:t>
      </w:r>
      <w:r w:rsidR="00146D6A">
        <w:rPr>
          <w:i/>
          <w:iCs/>
          <w:lang w:val="en-US"/>
        </w:rPr>
        <w:t xml:space="preserve"> </w:t>
      </w:r>
      <w:r w:rsidR="00FD5C83">
        <w:rPr>
          <w:i/>
          <w:iCs/>
          <w:lang w:val="en-US"/>
        </w:rPr>
        <w:t>Utilization</w:t>
      </w:r>
      <w:r w:rsidRPr="00CC3727">
        <w:rPr>
          <w:i/>
          <w:iCs/>
          <w:lang w:val="en-US"/>
        </w:rPr>
        <w:t xml:space="preserve"> </w:t>
      </w:r>
      <w:r w:rsidR="00CC3727">
        <w:rPr>
          <w:i/>
          <w:iCs/>
          <w:lang w:val="en-US"/>
        </w:rPr>
        <w:t>–</w:t>
      </w:r>
    </w:p>
    <w:p w14:paraId="5489D92C" w14:textId="77777777" w:rsidR="00CC3727" w:rsidRPr="00CC3727" w:rsidRDefault="00CC3727">
      <w:pPr>
        <w:rPr>
          <w:i/>
          <w:iCs/>
          <w:lang w:val="en-US"/>
        </w:rPr>
      </w:pPr>
    </w:p>
    <w:p w14:paraId="568A80E0" w14:textId="195EC240" w:rsidR="000B200B" w:rsidRDefault="000B200B">
      <w:pPr>
        <w:rPr>
          <w:i/>
          <w:iCs/>
          <w:lang w:val="en-US"/>
        </w:rPr>
      </w:pPr>
      <w:r w:rsidRPr="00CC3727">
        <w:rPr>
          <w:i/>
          <w:iCs/>
          <w:lang w:val="en-US"/>
        </w:rPr>
        <w:t xml:space="preserve">Future Research </w:t>
      </w:r>
      <w:r w:rsidR="00CC3727">
        <w:rPr>
          <w:i/>
          <w:iCs/>
          <w:lang w:val="en-US"/>
        </w:rPr>
        <w:t>–</w:t>
      </w:r>
    </w:p>
    <w:p w14:paraId="5FF2E4C8" w14:textId="77777777" w:rsidR="00CC3727" w:rsidRPr="00CC3727" w:rsidRDefault="00CC3727">
      <w:pPr>
        <w:rPr>
          <w:i/>
          <w:iCs/>
          <w:lang w:val="en-US"/>
        </w:rPr>
      </w:pPr>
    </w:p>
    <w:p w14:paraId="4766B1A5" w14:textId="78A2BF47" w:rsidR="000B1F95" w:rsidRPr="00CC3727" w:rsidRDefault="000B1F95">
      <w:pPr>
        <w:rPr>
          <w:i/>
          <w:iCs/>
          <w:lang w:val="en-US"/>
        </w:rPr>
      </w:pPr>
      <w:r w:rsidRPr="00CC3727">
        <w:rPr>
          <w:i/>
          <w:iCs/>
          <w:lang w:val="en-US"/>
        </w:rPr>
        <w:t xml:space="preserve">Conclusions </w:t>
      </w:r>
      <w:r w:rsidR="00CC3727">
        <w:rPr>
          <w:i/>
          <w:iCs/>
          <w:lang w:val="en-US"/>
        </w:rPr>
        <w:t>-</w:t>
      </w:r>
    </w:p>
    <w:p w14:paraId="2ED7F6C3" w14:textId="7E7BF5C5" w:rsidR="007034F2" w:rsidRDefault="007034F2">
      <w:pPr>
        <w:rPr>
          <w:lang w:val="en-US"/>
        </w:rPr>
      </w:pPr>
    </w:p>
    <w:p w14:paraId="64922D0D" w14:textId="6AEBD807" w:rsidR="007034F2" w:rsidRPr="00CC3727" w:rsidRDefault="007034F2">
      <w:pPr>
        <w:rPr>
          <w:b/>
          <w:bCs/>
          <w:lang w:val="en-US"/>
        </w:rPr>
      </w:pPr>
      <w:r w:rsidRPr="00CC3727">
        <w:rPr>
          <w:b/>
          <w:bCs/>
          <w:lang w:val="en-US"/>
        </w:rPr>
        <w:t xml:space="preserve">Bibliography – </w:t>
      </w:r>
      <w:r w:rsidR="002968B4" w:rsidRPr="00CC3727">
        <w:rPr>
          <w:b/>
          <w:bCs/>
          <w:lang w:val="en-US"/>
        </w:rPr>
        <w:t xml:space="preserve">  </w:t>
      </w:r>
    </w:p>
    <w:sectPr w:rsidR="007034F2" w:rsidRPr="00CC37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MzcwNTQxMTa1MDJX0lEKTi0uzszPAykwrAUAVkEQ+CwAAAA="/>
  </w:docVars>
  <w:rsids>
    <w:rsidRoot w:val="007034F2"/>
    <w:rsid w:val="000B1F95"/>
    <w:rsid w:val="000B200B"/>
    <w:rsid w:val="0013304A"/>
    <w:rsid w:val="00146D6A"/>
    <w:rsid w:val="001C607B"/>
    <w:rsid w:val="00237668"/>
    <w:rsid w:val="002968B4"/>
    <w:rsid w:val="00321640"/>
    <w:rsid w:val="00353B6B"/>
    <w:rsid w:val="00371C92"/>
    <w:rsid w:val="00585EA1"/>
    <w:rsid w:val="005D4B4F"/>
    <w:rsid w:val="007034F2"/>
    <w:rsid w:val="00812BA9"/>
    <w:rsid w:val="00883170"/>
    <w:rsid w:val="00933F33"/>
    <w:rsid w:val="009B58C5"/>
    <w:rsid w:val="00B20297"/>
    <w:rsid w:val="00CC3727"/>
    <w:rsid w:val="00DD295A"/>
    <w:rsid w:val="00DF20AB"/>
    <w:rsid w:val="00E92E00"/>
    <w:rsid w:val="00E978C4"/>
    <w:rsid w:val="00FD0FE5"/>
    <w:rsid w:val="00FD4A39"/>
    <w:rsid w:val="00FD5C83"/>
    <w:rsid w:val="00FF5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1577F8"/>
  <w15:docId w15:val="{FE303DBE-EC53-4015-8AA2-46F497664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2</Pages>
  <Words>121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Little</dc:creator>
  <cp:keywords/>
  <dc:description/>
  <cp:lastModifiedBy>James Little</cp:lastModifiedBy>
  <cp:revision>2</cp:revision>
  <dcterms:created xsi:type="dcterms:W3CDTF">2022-08-01T19:07:00Z</dcterms:created>
  <dcterms:modified xsi:type="dcterms:W3CDTF">2022-08-03T14:35:00Z</dcterms:modified>
</cp:coreProperties>
</file>